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5" w:name="X2c9f1ece481126234fd943eb714a6b46543ed77"/>
    <w:p>
      <w:pPr>
        <w:pStyle w:val="Heading1"/>
      </w:pPr>
      <w:r>
        <w:t xml:space="preserve">Cover Letter for Telecommunication Engineer Position in Tanzania Dar es Salaam</w:t>
      </w:r>
    </w:p>
    <w:p>
      <w:pPr>
        <w:pStyle w:val="FirstParagraph"/>
      </w:pPr>
      <w:r>
        <w:t xml:space="preserve">Dear [Hiring Manager's Name],</w:t>
      </w:r>
    </w:p>
    <w:p>
      <w:pPr>
        <w:pStyle w:val="BodyText"/>
      </w:pPr>
      <w:r>
        <w:t xml:space="preserve">I am writing to express my interest in the Telecommunication Engineer position at your esteemed organization, based in Tanzania Dar es Salaam. As a highly motivated and skilled professional with over [X years] of experience in the telecommunications sector, I am eager to contribute my expertise to support the growth of connectivity and infrastructure in this vibrant region. My background aligns closely with the requirements of this role, and I am particularly excited about the opportunity to work within Tanzania Dar es Salaam, a hub of innovation and economic development in East Africa.</w:t>
      </w:r>
    </w:p>
    <w:bookmarkStart w:id="20" w:name="professional-background-and-expertise"/>
    <w:p>
      <w:pPr>
        <w:pStyle w:val="Heading2"/>
      </w:pPr>
      <w:r>
        <w:t xml:space="preserve">Professional Background and Expertise</w:t>
      </w:r>
    </w:p>
    <w:p>
      <w:pPr>
        <w:pStyle w:val="FirstParagraph"/>
      </w:pPr>
      <w:r>
        <w:t xml:space="preserve">As a Telecommunication Engineer, I have dedicated my career to designing, deploying, and maintaining communication systems that enable seamless connectivity. My work has spanned across various domains, including wireless networks (4G/5G), fiber-optic infrastructure, satellite communication systems, and enterprise network solutions. Over the years, I have developed a deep understanding of both technical challenges and strategic planning required to deliver robust telecom solutions.</w:t>
      </w:r>
    </w:p>
    <w:p>
      <w:pPr>
        <w:pStyle w:val="BodyText"/>
      </w:pPr>
      <w:r>
        <w:t xml:space="preserve">One of my most notable achievements was leading a team to implement a rural broadband expansion project in [Previous Location], which improved internet access for over 10,000 households. This experience honed my ability to adapt technical strategies to diverse environments, a skill I believe is critical for the unique challenges faced in Tanzania Dar es Salaam. The region’s rapid urbanization and increasing demand for reliable communication services make it an exciting frontier for a Telecommunication Engineer like myself.</w:t>
      </w:r>
    </w:p>
    <w:bookmarkEnd w:id="20"/>
    <w:bookmarkStart w:id="21" w:name="technical-and-professional-skills"/>
    <w:p>
      <w:pPr>
        <w:pStyle w:val="Heading2"/>
      </w:pPr>
      <w:r>
        <w:t xml:space="preserve">Technical and Professional Skills</w:t>
      </w:r>
    </w:p>
    <w:p>
      <w:pPr>
        <w:pStyle w:val="FirstParagraph"/>
      </w:pPr>
      <w:r>
        <w:t xml:space="preserve">My technical proficiency includes hands-on experience with network design tools such as [Software Names], as well as knowledge of industry standards like ITU-T and IEEE. I am adept at troubleshooting complex network issues, optimizing system performance, and ensuring compliance with local regulations. Additionally, my ability to collaborate with cross-functional teams has allowed me to deliver projects on time and within budget, even under tight deadlines.</w:t>
      </w:r>
    </w:p>
    <w:p>
      <w:pPr>
        <w:pStyle w:val="BodyText"/>
      </w:pPr>
      <w:r>
        <w:t xml:space="preserve">In Tanzania Dar es Salaam, the telecommunications landscape is evolving rapidly due to initiatives like the National Broadband Plan and increasing investments in digital infrastructure. As a Telecommunication Engineer, I am keen to contribute my skills in areas such as network optimization, capacity planning, and innovative solution development. My experience with similar projects in emerging markets has equipped me with the adaptability and problem-solving acumen needed to thrive in this dynamic environment.</w:t>
      </w:r>
    </w:p>
    <w:bookmarkEnd w:id="21"/>
    <w:bookmarkStart w:id="22" w:name="Xd9a6622ae49a51e929342910f12670d87d0503d"/>
    <w:p>
      <w:pPr>
        <w:pStyle w:val="Heading2"/>
      </w:pPr>
      <w:r>
        <w:t xml:space="preserve">Understanding of Tanzania Dar es Salaam's Telecommunications Landscape</w:t>
      </w:r>
    </w:p>
    <w:p>
      <w:pPr>
        <w:pStyle w:val="FirstParagraph"/>
      </w:pPr>
      <w:r>
        <w:t xml:space="preserve">Tanzania Dar es Salaam is a critical economic and technological hub, with a growing population and a rising demand for digital services. However, challenges such as limited rural connectivity, network congestion in urban areas, and the need for sustainable infrastructure present opportunities for innovation. As a Telecommunication Engineer, I am passionate about addressing these gaps through cutting-edge technologies and strategic planning.</w:t>
      </w:r>
    </w:p>
    <w:p>
      <w:pPr>
        <w:pStyle w:val="BodyText"/>
      </w:pPr>
      <w:r>
        <w:t xml:space="preserve">For instance, the deployment of 5G networks in Tanzania Dar es Salaam is a priority for both government and private sectors. My expertise in next-generation network architectures and my ability to integrate emerging technologies like IoT (Internet of Things) and edge computing make me well-suited to contribute to such initiatives. I am also familiar with the regulatory framework governing telecommunications in Tanzania, which ensures that projects are aligned with national objectives while maintaining compliance.</w:t>
      </w:r>
    </w:p>
    <w:bookmarkEnd w:id="22"/>
    <w:bookmarkStart w:id="23" w:name="why-tanzania-dar-es-salaam"/>
    <w:p>
      <w:pPr>
        <w:pStyle w:val="Heading2"/>
      </w:pPr>
      <w:r>
        <w:t xml:space="preserve">Why Tanzania Dar es Salaam?</w:t>
      </w:r>
    </w:p>
    <w:p>
      <w:pPr>
        <w:pStyle w:val="FirstParagraph"/>
      </w:pPr>
      <w:r>
        <w:t xml:space="preserve">Tanzania Dar es Salaam is not just a location for me; it is a place where I see immense potential to make an impact. The city’s strategic position as a gateway to East Africa, combined with its growing tech ecosystem, creates an ideal setting for advancing telecommunications. I am particularly drawn to the opportunity to work with organizations that prioritize innovation and community development, as these align closely with my professional values.</w:t>
      </w:r>
    </w:p>
    <w:p>
      <w:pPr>
        <w:pStyle w:val="BodyText"/>
      </w:pPr>
      <w:r>
        <w:t xml:space="preserve">Moreover, working in Tanzania Dar es Salaam would allow me to contribute to bridging the digital divide in East Africa. By leveraging my technical skills and passion for connectivity, I aim to support initiatives that empower local communities through reliable communication services. This aligns perfectly with the mission of your organization, which I believe is at the forefront of driving progress in the region.</w:t>
      </w:r>
    </w:p>
    <w:bookmarkEnd w:id="23"/>
    <w:bookmarkStart w:id="24" w:name="conclusion"/>
    <w:p>
      <w:pPr>
        <w:pStyle w:val="Heading2"/>
      </w:pPr>
      <w:r>
        <w:t xml:space="preserve">Conclusion</w:t>
      </w:r>
    </w:p>
    <w:p>
      <w:pPr>
        <w:pStyle w:val="FirstParagraph"/>
      </w:pPr>
      <w:r>
        <w:t xml:space="preserve">In conclusion, I am confident that my expertise as a Telecommunication Engineer, combined with my deep understanding of Tanzania Dar es Salaam’s unique challenges and opportunities, makes me an ideal candidate for this role. I am eager to bring my skills in network design, project management, and technical innovation to your team and contribute to the continued growth of telecommunications in this dynamic region.</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 I look forward to the possibility of contributing to the success of your company in Tanzania Dar es Salaam.</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cp:keywords/>
  <dcterms:created xsi:type="dcterms:W3CDTF">2026-07-23T15:45:55Z</dcterms:created>
  <dcterms:modified xsi:type="dcterms:W3CDTF">2026-07-23T15:45:55Z</dcterms:modified>
</cp:coreProperties>
</file>

<file path=docProps/custom.xml><?xml version="1.0" encoding="utf-8"?>
<Properties xmlns="http://schemas.openxmlformats.org/officeDocument/2006/custom-properties" xmlns:vt="http://schemas.openxmlformats.org/officeDocument/2006/docPropsVTypes"/>
</file>